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21604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af17c76-6a64-424e-ba71-b408ad70602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9:52:50Z</dcterms:created>
  <dcterms:modified xsi:type="dcterms:W3CDTF">2023-06-24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